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26C475" w14:textId="08082014" w:rsidR="00CF554B" w:rsidRPr="00CF554B" w:rsidRDefault="00CF554B" w:rsidP="005025E5">
      <w:pPr>
        <w:pStyle w:val="Bezodstpw"/>
        <w:jc w:val="center"/>
        <w:rPr>
          <w:sz w:val="18"/>
          <w:szCs w:val="18"/>
        </w:rPr>
      </w:pPr>
      <w:bookmarkStart w:id="0" w:name="_GoBack"/>
      <w:bookmarkEnd w:id="0"/>
    </w:p>
    <w:p w14:paraId="044BABED" w14:textId="77777777" w:rsidR="00227D84" w:rsidRPr="00227D84" w:rsidRDefault="00227D84" w:rsidP="00227D84">
      <w:pPr>
        <w:autoSpaceDE w:val="0"/>
        <w:autoSpaceDN w:val="0"/>
        <w:adjustRightInd w:val="0"/>
        <w:spacing w:after="0" w:line="240" w:lineRule="auto"/>
        <w:jc w:val="right"/>
        <w:rPr>
          <w:rFonts w:cs="ArialMT"/>
          <w:sz w:val="18"/>
          <w:szCs w:val="18"/>
        </w:rPr>
      </w:pPr>
    </w:p>
    <w:p w14:paraId="660F5A65" w14:textId="77777777" w:rsidR="00227D84" w:rsidRPr="00227D84" w:rsidRDefault="00227D84" w:rsidP="00227D84">
      <w:pPr>
        <w:autoSpaceDE w:val="0"/>
        <w:autoSpaceDN w:val="0"/>
        <w:adjustRightInd w:val="0"/>
        <w:spacing w:after="0" w:line="240" w:lineRule="auto"/>
        <w:jc w:val="right"/>
        <w:rPr>
          <w:rFonts w:cs="ArialMT"/>
          <w:sz w:val="18"/>
          <w:szCs w:val="18"/>
        </w:rPr>
      </w:pPr>
    </w:p>
    <w:p w14:paraId="760BB07A" w14:textId="77777777" w:rsidR="00227D84" w:rsidRPr="00227D84" w:rsidRDefault="00227D84" w:rsidP="00227D84">
      <w:pPr>
        <w:autoSpaceDE w:val="0"/>
        <w:autoSpaceDN w:val="0"/>
        <w:adjustRightInd w:val="0"/>
        <w:spacing w:after="0" w:line="240" w:lineRule="auto"/>
        <w:jc w:val="right"/>
        <w:rPr>
          <w:rFonts w:cs="ArialMT"/>
          <w:sz w:val="18"/>
          <w:szCs w:val="18"/>
        </w:rPr>
      </w:pPr>
    </w:p>
    <w:p w14:paraId="397E25B7" w14:textId="77777777" w:rsidR="00227D84" w:rsidRPr="00227D84" w:rsidRDefault="00227D84" w:rsidP="00227D84">
      <w:pPr>
        <w:autoSpaceDE w:val="0"/>
        <w:autoSpaceDN w:val="0"/>
        <w:adjustRightInd w:val="0"/>
        <w:spacing w:after="0" w:line="240" w:lineRule="auto"/>
        <w:jc w:val="center"/>
        <w:rPr>
          <w:rFonts w:cs="TimesNewRomanPSMT"/>
          <w:b/>
          <w:sz w:val="18"/>
          <w:szCs w:val="18"/>
        </w:rPr>
      </w:pPr>
      <w:r w:rsidRPr="00227D84">
        <w:rPr>
          <w:rFonts w:cs="TimesNewRomanPSMT"/>
          <w:b/>
          <w:sz w:val="18"/>
          <w:szCs w:val="18"/>
        </w:rPr>
        <w:t>WZÓR OŚWIADCZENIA LUSTRACYJNEGO</w:t>
      </w:r>
    </w:p>
    <w:p w14:paraId="3779BED0" w14:textId="77777777" w:rsidR="00227D84" w:rsidRP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  <w:r w:rsidRPr="00227D84">
        <w:rPr>
          <w:rFonts w:cs="TimesNewRomanPS-BoldMT"/>
          <w:b/>
          <w:bCs/>
          <w:sz w:val="18"/>
          <w:szCs w:val="18"/>
        </w:rPr>
        <w:t>Część A</w:t>
      </w:r>
    </w:p>
    <w:p w14:paraId="549A0987" w14:textId="77777777" w:rsidR="00227D84" w:rsidRP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 xml:space="preserve">Ja ................................................................................ </w:t>
      </w:r>
      <w:r>
        <w:rPr>
          <w:rFonts w:cs="TimesNewRomanPSMT"/>
          <w:sz w:val="18"/>
          <w:szCs w:val="18"/>
        </w:rPr>
        <w:t xml:space="preserve">…………. </w:t>
      </w:r>
      <w:r w:rsidRPr="00227D84">
        <w:rPr>
          <w:rFonts w:cs="TimesNewRomanPSMT"/>
          <w:sz w:val="18"/>
          <w:szCs w:val="18"/>
        </w:rPr>
        <w:t>syn/córka ..................................................................................</w:t>
      </w:r>
    </w:p>
    <w:p w14:paraId="346C6353" w14:textId="77777777" w:rsidR="00227D84" w:rsidRP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(imię i nazwisko, nazwisko rodowe, (imię ojca)</w:t>
      </w:r>
    </w:p>
    <w:p w14:paraId="3D2B347B" w14:textId="77777777" w:rsid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inne nazwiska używane w latach 1944−1990)</w:t>
      </w:r>
    </w:p>
    <w:p w14:paraId="3D89178B" w14:textId="77777777" w:rsidR="00330AE6" w:rsidRPr="00227D84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4F590690" w14:textId="77777777" w:rsidR="00227D84" w:rsidRP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urodzony/urodzona .....................................................................................................................................................................</w:t>
      </w:r>
    </w:p>
    <w:p w14:paraId="255D9EB3" w14:textId="77777777" w:rsidR="00227D84" w:rsidRDefault="00227D84" w:rsidP="00330AE6">
      <w:pPr>
        <w:autoSpaceDE w:val="0"/>
        <w:autoSpaceDN w:val="0"/>
        <w:adjustRightInd w:val="0"/>
        <w:spacing w:after="0" w:line="240" w:lineRule="auto"/>
        <w:ind w:left="2832" w:firstLine="708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(data i miejsce urodzenia)</w:t>
      </w:r>
    </w:p>
    <w:p w14:paraId="139E1172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321002C7" w14:textId="77777777" w:rsidR="00330AE6" w:rsidRPr="00227D84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2B476742" w14:textId="77777777" w:rsidR="00227D84" w:rsidRPr="00227D84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  <w:r>
        <w:rPr>
          <w:rFonts w:cs="TimesNewRomanPSMT"/>
          <w:sz w:val="18"/>
          <w:szCs w:val="18"/>
        </w:rPr>
        <w:t>zamieszkały/zamieszkała</w:t>
      </w:r>
      <w:r w:rsidR="00227D84" w:rsidRPr="00227D84">
        <w:rPr>
          <w:rFonts w:cs="TimesNewRomanPSMT"/>
          <w:sz w:val="18"/>
          <w:szCs w:val="18"/>
        </w:rPr>
        <w:t>.......................................................</w:t>
      </w:r>
      <w:r w:rsidR="00227D84">
        <w:rPr>
          <w:rFonts w:cs="TimesNewRomanPSMT"/>
          <w:sz w:val="18"/>
          <w:szCs w:val="18"/>
        </w:rPr>
        <w:t>.........................</w:t>
      </w:r>
      <w:r w:rsidR="00227D84" w:rsidRPr="00227D84">
        <w:rPr>
          <w:rFonts w:cs="TimesNewRomanPSMT"/>
          <w:sz w:val="18"/>
          <w:szCs w:val="18"/>
        </w:rPr>
        <w:t>..................................................</w:t>
      </w:r>
      <w:r>
        <w:rPr>
          <w:rFonts w:cs="TimesNewRomanPSMT"/>
          <w:sz w:val="18"/>
          <w:szCs w:val="18"/>
        </w:rPr>
        <w:t>.............................</w:t>
      </w:r>
    </w:p>
    <w:p w14:paraId="6D511615" w14:textId="77777777" w:rsidR="00227D84" w:rsidRDefault="00227D84" w:rsidP="00227D84">
      <w:pPr>
        <w:autoSpaceDE w:val="0"/>
        <w:autoSpaceDN w:val="0"/>
        <w:adjustRightInd w:val="0"/>
        <w:spacing w:after="0" w:line="240" w:lineRule="auto"/>
        <w:jc w:val="center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(adres zamieszkania)</w:t>
      </w:r>
    </w:p>
    <w:p w14:paraId="5AC90BEE" w14:textId="77777777" w:rsidR="00227D84" w:rsidRPr="00227D84" w:rsidRDefault="00227D84" w:rsidP="00227D84">
      <w:pPr>
        <w:autoSpaceDE w:val="0"/>
        <w:autoSpaceDN w:val="0"/>
        <w:adjustRightInd w:val="0"/>
        <w:spacing w:after="0" w:line="240" w:lineRule="auto"/>
        <w:jc w:val="center"/>
        <w:rPr>
          <w:rFonts w:cs="TimesNewRomanPSMT"/>
          <w:sz w:val="18"/>
          <w:szCs w:val="18"/>
        </w:rPr>
      </w:pPr>
    </w:p>
    <w:p w14:paraId="6DDB7D4E" w14:textId="77777777" w:rsidR="00227D84" w:rsidRPr="00227D84" w:rsidRDefault="00227D84" w:rsidP="00227D84">
      <w:pPr>
        <w:autoSpaceDE w:val="0"/>
        <w:autoSpaceDN w:val="0"/>
        <w:adjustRightInd w:val="0"/>
        <w:spacing w:after="0" w:line="240" w:lineRule="auto"/>
        <w:jc w:val="center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legitymujący się/legitymująca się ...............................................................................................................................................</w:t>
      </w:r>
    </w:p>
    <w:p w14:paraId="1862FCFE" w14:textId="77777777" w:rsidR="00227D84" w:rsidRPr="00227D84" w:rsidRDefault="00227D84" w:rsidP="00227D84">
      <w:pPr>
        <w:autoSpaceDE w:val="0"/>
        <w:autoSpaceDN w:val="0"/>
        <w:adjustRightInd w:val="0"/>
        <w:spacing w:after="0" w:line="240" w:lineRule="auto"/>
        <w:jc w:val="center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(nazwa dokumentu stwierdzającego tożsamość, jego numer i numer PESEL)</w:t>
      </w:r>
    </w:p>
    <w:p w14:paraId="2890663B" w14:textId="77777777" w:rsid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46AEA3A0" w14:textId="77777777" w:rsidR="00227D84" w:rsidRP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wykonujący/wykonująca funkcję publiczną albo ubiegający się/ubiegająca się o objęcie lub wykonywanie funkcji publicznej</w:t>
      </w:r>
    </w:p>
    <w:p w14:paraId="34C801D3" w14:textId="77777777" w:rsidR="00227D84" w:rsidRP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.......................................................................................................................................................................................................</w:t>
      </w:r>
    </w:p>
    <w:p w14:paraId="77FAC72D" w14:textId="77777777" w:rsidR="00227D84" w:rsidRPr="00227D84" w:rsidRDefault="00227D84" w:rsidP="00227D84">
      <w:pPr>
        <w:autoSpaceDE w:val="0"/>
        <w:autoSpaceDN w:val="0"/>
        <w:adjustRightInd w:val="0"/>
        <w:spacing w:after="0" w:line="240" w:lineRule="auto"/>
        <w:jc w:val="center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(funkcja publiczna określona w art. 4 ustawy z dnia 18 października 2006 r. o ujawnianiu informacji o dokumentach</w:t>
      </w:r>
    </w:p>
    <w:p w14:paraId="6AB80D25" w14:textId="77777777" w:rsidR="00227D84" w:rsidRDefault="00227D84" w:rsidP="00227D84">
      <w:pPr>
        <w:autoSpaceDE w:val="0"/>
        <w:autoSpaceDN w:val="0"/>
        <w:adjustRightInd w:val="0"/>
        <w:spacing w:after="0" w:line="240" w:lineRule="auto"/>
        <w:jc w:val="center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organów bezpieczeństwa państwa z lat 1944−1990 oraz treści tych dokumentów)</w:t>
      </w:r>
    </w:p>
    <w:p w14:paraId="31DD31C3" w14:textId="77777777" w:rsidR="00227D84" w:rsidRDefault="00227D84" w:rsidP="00227D84">
      <w:pPr>
        <w:autoSpaceDE w:val="0"/>
        <w:autoSpaceDN w:val="0"/>
        <w:adjustRightInd w:val="0"/>
        <w:spacing w:after="0" w:line="240" w:lineRule="auto"/>
        <w:jc w:val="center"/>
        <w:rPr>
          <w:rFonts w:cs="TimesNewRomanPSMT"/>
          <w:sz w:val="18"/>
          <w:szCs w:val="18"/>
        </w:rPr>
      </w:pPr>
    </w:p>
    <w:p w14:paraId="0DCAE035" w14:textId="77777777" w:rsidR="00227D84" w:rsidRPr="00227D84" w:rsidRDefault="00227D84" w:rsidP="00227D84">
      <w:pPr>
        <w:autoSpaceDE w:val="0"/>
        <w:autoSpaceDN w:val="0"/>
        <w:adjustRightInd w:val="0"/>
        <w:spacing w:after="0" w:line="240" w:lineRule="auto"/>
        <w:jc w:val="center"/>
        <w:rPr>
          <w:rFonts w:cs="TimesNewRomanPSMT"/>
          <w:sz w:val="18"/>
          <w:szCs w:val="18"/>
        </w:rPr>
      </w:pPr>
    </w:p>
    <w:p w14:paraId="3B0806FA" w14:textId="77777777" w:rsidR="00227D84" w:rsidRPr="006906BE" w:rsidRDefault="00227D84" w:rsidP="00227D84">
      <w:pPr>
        <w:autoSpaceDE w:val="0"/>
        <w:autoSpaceDN w:val="0"/>
        <w:adjustRightInd w:val="0"/>
        <w:spacing w:after="0" w:line="240" w:lineRule="auto"/>
        <w:jc w:val="both"/>
        <w:rPr>
          <w:rFonts w:cs="TimesNewRomanPSMT"/>
          <w:sz w:val="18"/>
          <w:szCs w:val="18"/>
        </w:rPr>
      </w:pPr>
      <w:r w:rsidRPr="006906BE">
        <w:rPr>
          <w:rFonts w:cs="TimesNewRomanPSMT"/>
          <w:sz w:val="18"/>
          <w:szCs w:val="18"/>
        </w:rPr>
        <w:t>świadom/świadoma odpowiedzialności za złożenie niezgodnego z prawdą oświadczenia, po zapoznaniu się z treścią ustawy</w:t>
      </w:r>
    </w:p>
    <w:p w14:paraId="3E0087BA" w14:textId="77777777" w:rsidR="00227D84" w:rsidRPr="006906BE" w:rsidRDefault="00227D84" w:rsidP="00227D84">
      <w:pPr>
        <w:autoSpaceDE w:val="0"/>
        <w:autoSpaceDN w:val="0"/>
        <w:adjustRightInd w:val="0"/>
        <w:spacing w:after="0" w:line="240" w:lineRule="auto"/>
        <w:jc w:val="both"/>
        <w:rPr>
          <w:rFonts w:cs="TimesNewRomanPSMT"/>
          <w:sz w:val="18"/>
          <w:szCs w:val="18"/>
        </w:rPr>
      </w:pPr>
      <w:r w:rsidRPr="006906BE">
        <w:rPr>
          <w:rFonts w:cs="TimesNewRomanPSMT"/>
          <w:sz w:val="18"/>
          <w:szCs w:val="18"/>
        </w:rPr>
        <w:t>z dnia 18 października 2006 r. o ujawnianiu informacji o dokumentach organów bezpieczeństwa państwa z lat 1944−1990 oraz treści tych dokumentów (</w:t>
      </w:r>
      <w:r w:rsidR="006906BE">
        <w:rPr>
          <w:rFonts w:eastAsia="Times New Roman" w:cs="Times New Roman"/>
          <w:color w:val="000000"/>
          <w:sz w:val="18"/>
          <w:szCs w:val="18"/>
          <w:lang w:eastAsia="pl-PL"/>
        </w:rPr>
        <w:t xml:space="preserve">t.j. Dz. U. </w:t>
      </w:r>
      <w:r w:rsidR="006906BE" w:rsidRPr="006906BE">
        <w:rPr>
          <w:rFonts w:eastAsia="Times New Roman" w:cs="Times New Roman"/>
          <w:color w:val="000000"/>
          <w:sz w:val="18"/>
          <w:szCs w:val="18"/>
          <w:lang w:eastAsia="pl-PL"/>
        </w:rPr>
        <w:t xml:space="preserve">z 2020 r., poz. 306, z późn zm. </w:t>
      </w:r>
      <w:r w:rsidRPr="006906BE">
        <w:rPr>
          <w:rFonts w:cs="TimesNewRomanPSMT"/>
          <w:sz w:val="18"/>
          <w:szCs w:val="18"/>
        </w:rPr>
        <w:t>), oświadczam, że nie pracowałem/nie pracowałam, nie pełniłem/nie pełniłam służby ani nie byłem/nie byłam współpracownikiem* w rozumieniu art. 3a powołanej ustawy, organów</w:t>
      </w:r>
      <w:r w:rsidR="006906BE">
        <w:rPr>
          <w:rFonts w:cs="TimesNewRomanPSMT"/>
          <w:sz w:val="18"/>
          <w:szCs w:val="18"/>
        </w:rPr>
        <w:t xml:space="preserve"> </w:t>
      </w:r>
      <w:r w:rsidRPr="006906BE">
        <w:rPr>
          <w:rFonts w:cs="TimesNewRomanPSMT"/>
          <w:sz w:val="18"/>
          <w:szCs w:val="18"/>
        </w:rPr>
        <w:t>bezpieczeństwa państwa w rozumieniu art. 2 powołanej ustawy, w okresie od dnia 22 lipca 1944 r. do dnia 31 lipca 1990 r.</w:t>
      </w:r>
    </w:p>
    <w:p w14:paraId="3563BB6B" w14:textId="77777777" w:rsid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4E19D156" w14:textId="77777777" w:rsid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4F80A56F" w14:textId="77777777" w:rsid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15578152" w14:textId="77777777" w:rsid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5908F324" w14:textId="77777777" w:rsid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47648970" w14:textId="77777777" w:rsidR="00227D84" w:rsidRP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...........</w:t>
      </w:r>
      <w:r>
        <w:rPr>
          <w:rFonts w:cs="TimesNewRomanPSMT"/>
          <w:sz w:val="18"/>
          <w:szCs w:val="18"/>
        </w:rPr>
        <w:t>.........</w:t>
      </w:r>
      <w:r w:rsidR="00330AE6">
        <w:rPr>
          <w:rFonts w:cs="TimesNewRomanPSMT"/>
          <w:sz w:val="18"/>
          <w:szCs w:val="18"/>
        </w:rPr>
        <w:t>,</w:t>
      </w:r>
      <w:r>
        <w:rPr>
          <w:rFonts w:cs="TimesNewRomanPSMT"/>
          <w:sz w:val="18"/>
          <w:szCs w:val="18"/>
        </w:rPr>
        <w:t>............</w:t>
      </w:r>
      <w:r w:rsidR="00330AE6">
        <w:rPr>
          <w:rFonts w:cs="TimesNewRomanPSMT"/>
          <w:sz w:val="18"/>
          <w:szCs w:val="18"/>
        </w:rPr>
        <w:t>.....</w:t>
      </w:r>
      <w:r>
        <w:rPr>
          <w:rFonts w:cs="TimesNewRomanPSMT"/>
          <w:sz w:val="18"/>
          <w:szCs w:val="18"/>
        </w:rPr>
        <w:t>......</w:t>
      </w:r>
      <w:r w:rsidRPr="00227D84">
        <w:rPr>
          <w:rFonts w:cs="TimesNewRomanPSMT"/>
          <w:sz w:val="18"/>
          <w:szCs w:val="18"/>
        </w:rPr>
        <w:t xml:space="preserve"> </w:t>
      </w:r>
      <w:r>
        <w:rPr>
          <w:rFonts w:cs="TimesNewRomanPSMT"/>
          <w:sz w:val="18"/>
          <w:szCs w:val="18"/>
        </w:rPr>
        <w:t xml:space="preserve">                                                                                   </w:t>
      </w:r>
      <w:r w:rsidR="00330AE6">
        <w:rPr>
          <w:rFonts w:cs="TimesNewRomanPSMT"/>
          <w:sz w:val="18"/>
          <w:szCs w:val="18"/>
        </w:rPr>
        <w:t>..........................</w:t>
      </w:r>
      <w:r w:rsidRPr="00227D84">
        <w:rPr>
          <w:rFonts w:cs="TimesNewRomanPSMT"/>
          <w:sz w:val="18"/>
          <w:szCs w:val="18"/>
        </w:rPr>
        <w:t>......................................................</w:t>
      </w:r>
    </w:p>
    <w:p w14:paraId="76F973F6" w14:textId="77777777" w:rsidR="00227D84" w:rsidRP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  <w:r>
        <w:rPr>
          <w:rFonts w:cs="TimesNewRomanPSMT"/>
          <w:sz w:val="18"/>
          <w:szCs w:val="18"/>
        </w:rPr>
        <w:t xml:space="preserve">    </w:t>
      </w:r>
      <w:r w:rsidRPr="00227D84">
        <w:rPr>
          <w:rFonts w:cs="TimesNewRomanPSMT"/>
          <w:sz w:val="18"/>
          <w:szCs w:val="18"/>
        </w:rPr>
        <w:t xml:space="preserve">(miejscowość, data) </w:t>
      </w:r>
      <w:r>
        <w:rPr>
          <w:rFonts w:cs="TimesNewRomanPSMT"/>
          <w:sz w:val="18"/>
          <w:szCs w:val="18"/>
        </w:rPr>
        <w:t xml:space="preserve">                                                                                                                   </w:t>
      </w:r>
      <w:r w:rsidRPr="00227D84">
        <w:rPr>
          <w:rFonts w:cs="TimesNewRomanPSMT"/>
          <w:sz w:val="18"/>
          <w:szCs w:val="18"/>
        </w:rPr>
        <w:t>(własnoręczny podpis)</w:t>
      </w:r>
    </w:p>
    <w:p w14:paraId="5AE2A23F" w14:textId="77777777" w:rsid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43772AB8" w14:textId="77777777" w:rsid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4DAEBAE5" w14:textId="77777777" w:rsid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4344CC2B" w14:textId="77777777" w:rsid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41595374" w14:textId="77777777" w:rsid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1AE36E12" w14:textId="77777777" w:rsid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220275B8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536ACAC4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42F1A083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4AA79D3A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1B479988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24D9B99E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4FB2B99D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1687A65C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6D05E798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169299B3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111F15A9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708EBF9F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2F5A1EB0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2F581D61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626BEB1A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61272E9E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37344C00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6C54655A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7CC1273A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190ACDE4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4E895402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0568A2B4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1A367BEE" w14:textId="77777777" w:rsidR="00227D84" w:rsidRP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Ja ................................................................................................ syn/córka .................................................................................</w:t>
      </w:r>
    </w:p>
    <w:p w14:paraId="373D1734" w14:textId="77777777" w:rsidR="00227D84" w:rsidRPr="00227D84" w:rsidRDefault="00227D84" w:rsidP="00330AE6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(imię i nazwisko, nazwisko rodowe, (imię ojca)</w:t>
      </w:r>
    </w:p>
    <w:p w14:paraId="3DAFF324" w14:textId="77777777" w:rsidR="00227D84" w:rsidRPr="00227D84" w:rsidRDefault="00227D84" w:rsidP="00330AE6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inne nazwiska używane w latach 1944−1990)</w:t>
      </w:r>
    </w:p>
    <w:p w14:paraId="220F9056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4A20E811" w14:textId="77777777" w:rsidR="00227D84" w:rsidRP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urodzony/urodzona ....................................................................................................................................................................</w:t>
      </w:r>
    </w:p>
    <w:p w14:paraId="6B73B02F" w14:textId="77777777" w:rsidR="00227D84" w:rsidRPr="00227D84" w:rsidRDefault="00227D84" w:rsidP="00330AE6">
      <w:pPr>
        <w:autoSpaceDE w:val="0"/>
        <w:autoSpaceDN w:val="0"/>
        <w:adjustRightInd w:val="0"/>
        <w:spacing w:after="0" w:line="240" w:lineRule="auto"/>
        <w:jc w:val="center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(data i miejsce urodzenia)</w:t>
      </w:r>
    </w:p>
    <w:p w14:paraId="503AFD60" w14:textId="77777777" w:rsidR="00227D84" w:rsidRP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zamieszkały/zamieszkała ............................................................................................................................................................</w:t>
      </w:r>
    </w:p>
    <w:p w14:paraId="021720EC" w14:textId="77777777" w:rsidR="00227D84" w:rsidRPr="00227D84" w:rsidRDefault="00227D84" w:rsidP="00330AE6">
      <w:pPr>
        <w:autoSpaceDE w:val="0"/>
        <w:autoSpaceDN w:val="0"/>
        <w:adjustRightInd w:val="0"/>
        <w:spacing w:after="0" w:line="240" w:lineRule="auto"/>
        <w:jc w:val="center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(adres zamieszkania)</w:t>
      </w:r>
    </w:p>
    <w:p w14:paraId="4C56B76E" w14:textId="77777777" w:rsidR="00227D84" w:rsidRP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legitymujący się/legitymująca się ...............................................................................................................................................</w:t>
      </w:r>
    </w:p>
    <w:p w14:paraId="35C7CB8F" w14:textId="77777777" w:rsidR="00227D84" w:rsidRPr="00227D84" w:rsidRDefault="00227D84" w:rsidP="00330AE6">
      <w:pPr>
        <w:autoSpaceDE w:val="0"/>
        <w:autoSpaceDN w:val="0"/>
        <w:adjustRightInd w:val="0"/>
        <w:spacing w:after="0" w:line="240" w:lineRule="auto"/>
        <w:ind w:left="2124" w:firstLine="708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(nazwa dokumentu stwierdzającego tożsamość, jego numer i numer PESEL)</w:t>
      </w:r>
    </w:p>
    <w:p w14:paraId="4CD8FA33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3B035AC8" w14:textId="77777777" w:rsidR="00227D84" w:rsidRP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wykonujący/wykonująca funkcję publiczną albo ubiegający się/ubiegająca się o objęcie lub wykonywanie funkcji publicznej</w:t>
      </w:r>
    </w:p>
    <w:p w14:paraId="0ABE85D9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4A218B7B" w14:textId="77777777" w:rsidR="00227D84" w:rsidRP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.......................................................................................................................................................................................................</w:t>
      </w:r>
    </w:p>
    <w:p w14:paraId="03F0C9A0" w14:textId="77777777" w:rsidR="00227D84" w:rsidRP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(funkcja publiczna określona w art. 4 ustawy z dnia 18 października 2006 r. o ujawnianiu informacji o dokumentach</w:t>
      </w:r>
    </w:p>
    <w:p w14:paraId="4773ADBB" w14:textId="77777777" w:rsidR="00227D84" w:rsidRP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organów bezpieczeństwa państwa z lat 1944−1990 oraz treści tych dokumentów)</w:t>
      </w:r>
    </w:p>
    <w:p w14:paraId="3BDCB806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1D8C96E6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3585AB6E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640E6570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175668A9" w14:textId="77777777" w:rsidR="00227D84" w:rsidRPr="00227D84" w:rsidRDefault="00227D84" w:rsidP="00330AE6">
      <w:pPr>
        <w:autoSpaceDE w:val="0"/>
        <w:autoSpaceDN w:val="0"/>
        <w:adjustRightInd w:val="0"/>
        <w:spacing w:after="0" w:line="240" w:lineRule="auto"/>
        <w:jc w:val="both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świadom/świadoma odpowiedzialności za złożenie niezgodnego z prawdą oświadczenia, po zapoznaniu się z treścią ustawy</w:t>
      </w:r>
    </w:p>
    <w:p w14:paraId="68F9CF3E" w14:textId="77777777" w:rsidR="00227D84" w:rsidRPr="00227D84" w:rsidRDefault="00227D84" w:rsidP="00330AE6">
      <w:pPr>
        <w:autoSpaceDE w:val="0"/>
        <w:autoSpaceDN w:val="0"/>
        <w:adjustRightInd w:val="0"/>
        <w:spacing w:after="0" w:line="240" w:lineRule="auto"/>
        <w:jc w:val="both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z dnia 18 października 2006 r. o ujawnianiu informacji o dokumentach organów bezpieczeństwa państwa z lat 1944–1990 oraz</w:t>
      </w:r>
      <w:r w:rsidR="00330AE6">
        <w:rPr>
          <w:rFonts w:cs="TimesNewRomanPSMT"/>
          <w:sz w:val="18"/>
          <w:szCs w:val="18"/>
        </w:rPr>
        <w:t xml:space="preserve"> </w:t>
      </w:r>
      <w:r w:rsidRPr="00227D84">
        <w:rPr>
          <w:rFonts w:cs="TimesNewRomanPSMT"/>
          <w:sz w:val="18"/>
          <w:szCs w:val="18"/>
        </w:rPr>
        <w:t>treści tych dokumentów, oświadczam, że pracowałem/pracowałam, pełniłem/pełniłam służbę, byłem/byłam współpracownikiem*</w:t>
      </w:r>
      <w:r w:rsidR="00330AE6">
        <w:rPr>
          <w:rFonts w:cs="TimesNewRomanPSMT"/>
          <w:sz w:val="18"/>
          <w:szCs w:val="18"/>
        </w:rPr>
        <w:t xml:space="preserve"> </w:t>
      </w:r>
      <w:r w:rsidRPr="00227D84">
        <w:rPr>
          <w:rFonts w:cs="TimesNewRomanPSMT"/>
          <w:sz w:val="18"/>
          <w:szCs w:val="18"/>
        </w:rPr>
        <w:t>w rozumieniu art. 3a powołanej ustawy, organów bezpieczeństwa państwa w rozumieniu art. 2 powołanej ustawy,</w:t>
      </w:r>
      <w:r w:rsidR="00330AE6">
        <w:rPr>
          <w:rFonts w:cs="TimesNewRomanPSMT"/>
          <w:sz w:val="18"/>
          <w:szCs w:val="18"/>
        </w:rPr>
        <w:t xml:space="preserve"> </w:t>
      </w:r>
      <w:r w:rsidRPr="00227D84">
        <w:rPr>
          <w:rFonts w:cs="TimesNewRomanPSMT"/>
          <w:sz w:val="18"/>
          <w:szCs w:val="18"/>
        </w:rPr>
        <w:t>w okresie od dnia 22 lipca 1944 r. do dnia 31 lipca 1990 r.</w:t>
      </w:r>
    </w:p>
    <w:p w14:paraId="52907209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0A73AE6C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12F70EF9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2B06209A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251D8BFD" w14:textId="77777777" w:rsidR="00227D84" w:rsidRPr="00227D84" w:rsidRDefault="00330AE6" w:rsidP="00330AE6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  <w:r>
        <w:rPr>
          <w:rFonts w:cs="TimesNewRomanPSMT"/>
          <w:sz w:val="18"/>
          <w:szCs w:val="18"/>
        </w:rPr>
        <w:t xml:space="preserve">                           ………….…………….,..........................  </w:t>
      </w:r>
      <w:r>
        <w:rPr>
          <w:rFonts w:cs="TimesNewRomanPSMT"/>
          <w:sz w:val="18"/>
          <w:szCs w:val="18"/>
        </w:rPr>
        <w:tab/>
      </w:r>
      <w:r>
        <w:rPr>
          <w:rFonts w:cs="TimesNewRomanPSMT"/>
          <w:sz w:val="18"/>
          <w:szCs w:val="18"/>
        </w:rPr>
        <w:tab/>
      </w:r>
      <w:r w:rsidR="00227D84" w:rsidRPr="00227D84">
        <w:rPr>
          <w:rFonts w:cs="TimesNewRomanPSMT"/>
          <w:sz w:val="18"/>
          <w:szCs w:val="18"/>
        </w:rPr>
        <w:t xml:space="preserve"> .......</w:t>
      </w:r>
      <w:r>
        <w:rPr>
          <w:rFonts w:cs="TimesNewRomanPSMT"/>
          <w:sz w:val="18"/>
          <w:szCs w:val="18"/>
        </w:rPr>
        <w:t>...........</w:t>
      </w:r>
      <w:r w:rsidR="00227D84" w:rsidRPr="00227D84">
        <w:rPr>
          <w:rFonts w:cs="TimesNewRomanPSMT"/>
          <w:sz w:val="18"/>
          <w:szCs w:val="18"/>
        </w:rPr>
        <w:t>.......................................................</w:t>
      </w:r>
    </w:p>
    <w:p w14:paraId="79902CCB" w14:textId="77777777" w:rsidR="00227D84" w:rsidRPr="00227D84" w:rsidRDefault="00227D84" w:rsidP="00330AE6">
      <w:pPr>
        <w:autoSpaceDE w:val="0"/>
        <w:autoSpaceDN w:val="0"/>
        <w:adjustRightInd w:val="0"/>
        <w:spacing w:after="0" w:line="240" w:lineRule="auto"/>
        <w:ind w:left="708" w:firstLine="708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 xml:space="preserve">(miejscowość, data) </w:t>
      </w:r>
      <w:r w:rsidR="00330AE6">
        <w:rPr>
          <w:rFonts w:cs="TimesNewRomanPSMT"/>
          <w:sz w:val="18"/>
          <w:szCs w:val="18"/>
        </w:rPr>
        <w:tab/>
      </w:r>
      <w:r w:rsidR="00330AE6">
        <w:rPr>
          <w:rFonts w:cs="TimesNewRomanPSMT"/>
          <w:sz w:val="18"/>
          <w:szCs w:val="18"/>
        </w:rPr>
        <w:tab/>
      </w:r>
      <w:r w:rsidR="00330AE6">
        <w:rPr>
          <w:rFonts w:cs="TimesNewRomanPSMT"/>
          <w:sz w:val="18"/>
          <w:szCs w:val="18"/>
        </w:rPr>
        <w:tab/>
      </w:r>
      <w:r w:rsidR="00330AE6">
        <w:rPr>
          <w:rFonts w:cs="TimesNewRomanPSMT"/>
          <w:sz w:val="18"/>
          <w:szCs w:val="18"/>
        </w:rPr>
        <w:tab/>
      </w:r>
      <w:r w:rsidRPr="00227D84">
        <w:rPr>
          <w:rFonts w:cs="TimesNewRomanPSMT"/>
          <w:sz w:val="18"/>
          <w:szCs w:val="18"/>
        </w:rPr>
        <w:t>(własnoręczny podpis)</w:t>
      </w:r>
    </w:p>
    <w:p w14:paraId="2B135751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200983BD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280F9DD0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7A25F838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1DB07D5F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16C67743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56D9FF55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0425505A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26883276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5204A152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16ADB96F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21AF875B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65E87217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216DD9DD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0E4BB048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08B66817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58C3FB18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71849F28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07DAC0C3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6E21BCCC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1F54D4A6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146EA592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73D28D87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6F8C7CC9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7B9C17E3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2E4D5CD2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68EEB9C8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295A112A" w14:textId="77777777" w:rsidR="00772175" w:rsidRDefault="00772175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7F51341F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69498E7B" w14:textId="77777777" w:rsid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  <w:r w:rsidRPr="00227D84">
        <w:rPr>
          <w:rFonts w:cs="TimesNewRomanPS-BoldMT"/>
          <w:b/>
          <w:bCs/>
          <w:sz w:val="18"/>
          <w:szCs w:val="18"/>
        </w:rPr>
        <w:t>Część B**</w:t>
      </w:r>
    </w:p>
    <w:p w14:paraId="45EC0363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0A4ACCBA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tbl>
      <w:tblPr>
        <w:tblW w:w="9100" w:type="dxa"/>
        <w:tblInd w:w="1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8"/>
        <w:gridCol w:w="4211"/>
        <w:gridCol w:w="2033"/>
        <w:gridCol w:w="2178"/>
      </w:tblGrid>
      <w:tr w:rsidR="00330AE6" w14:paraId="007059CF" w14:textId="77777777" w:rsidTr="00330AE6">
        <w:trPr>
          <w:trHeight w:val="507"/>
        </w:trPr>
        <w:tc>
          <w:tcPr>
            <w:tcW w:w="678" w:type="dxa"/>
          </w:tcPr>
          <w:p w14:paraId="729CB44A" w14:textId="77777777" w:rsidR="00330AE6" w:rsidRDefault="00330AE6" w:rsidP="00330AE6">
            <w:pPr>
              <w:autoSpaceDE w:val="0"/>
              <w:autoSpaceDN w:val="0"/>
              <w:adjustRightInd w:val="0"/>
              <w:spacing w:after="0" w:line="240" w:lineRule="auto"/>
              <w:ind w:left="-59"/>
              <w:rPr>
                <w:rFonts w:cs="TimesNewRomanPS-BoldMT"/>
                <w:b/>
                <w:bCs/>
                <w:sz w:val="18"/>
                <w:szCs w:val="18"/>
              </w:rPr>
            </w:pPr>
          </w:p>
          <w:p w14:paraId="00BD67FC" w14:textId="77777777" w:rsidR="00330AE6" w:rsidRDefault="00330AE6" w:rsidP="00330AE6">
            <w:pPr>
              <w:autoSpaceDE w:val="0"/>
              <w:autoSpaceDN w:val="0"/>
              <w:adjustRightInd w:val="0"/>
              <w:spacing w:after="0" w:line="240" w:lineRule="auto"/>
              <w:ind w:left="-59"/>
              <w:rPr>
                <w:rFonts w:cs="TimesNewRomanPS-BoldMT"/>
                <w:b/>
                <w:bCs/>
                <w:sz w:val="18"/>
                <w:szCs w:val="18"/>
              </w:rPr>
            </w:pPr>
            <w:r w:rsidRPr="00227D84">
              <w:rPr>
                <w:rFonts w:cs="TimesNewRomanPSMT"/>
                <w:sz w:val="18"/>
                <w:szCs w:val="18"/>
              </w:rPr>
              <w:t>Lp</w:t>
            </w:r>
            <w:r>
              <w:rPr>
                <w:rFonts w:cs="TimesNewRomanPSMT"/>
                <w:sz w:val="18"/>
                <w:szCs w:val="18"/>
              </w:rPr>
              <w:t>.</w:t>
            </w:r>
          </w:p>
        </w:tc>
        <w:tc>
          <w:tcPr>
            <w:tcW w:w="4211" w:type="dxa"/>
          </w:tcPr>
          <w:p w14:paraId="7D4ACDA4" w14:textId="77777777" w:rsidR="00330AE6" w:rsidRPr="00227D84" w:rsidRDefault="00330AE6" w:rsidP="00330AE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NewRomanPSMT"/>
                <w:sz w:val="18"/>
                <w:szCs w:val="18"/>
              </w:rPr>
            </w:pPr>
            <w:r w:rsidRPr="00227D84">
              <w:rPr>
                <w:rFonts w:cs="TimesNewRomanPSMT"/>
                <w:sz w:val="18"/>
                <w:szCs w:val="18"/>
              </w:rPr>
              <w:t>Organ bezpieczeństwa państwa określony w art. 2</w:t>
            </w:r>
          </w:p>
          <w:p w14:paraId="39BFF508" w14:textId="77777777" w:rsidR="00330AE6" w:rsidRPr="00227D84" w:rsidRDefault="00330AE6" w:rsidP="00330AE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NewRomanPSMT"/>
                <w:sz w:val="18"/>
                <w:szCs w:val="18"/>
              </w:rPr>
            </w:pPr>
            <w:r w:rsidRPr="00227D84">
              <w:rPr>
                <w:rFonts w:cs="TimesNewRomanPSMT"/>
                <w:sz w:val="18"/>
                <w:szCs w:val="18"/>
              </w:rPr>
              <w:t>ustawy z dnia 18 października 2006 r. o ujawnianiu</w:t>
            </w:r>
          </w:p>
          <w:p w14:paraId="1427FADE" w14:textId="77777777" w:rsidR="00330AE6" w:rsidRPr="00227D84" w:rsidRDefault="00330AE6" w:rsidP="00330AE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NewRomanPSMT"/>
                <w:sz w:val="18"/>
                <w:szCs w:val="18"/>
              </w:rPr>
            </w:pPr>
            <w:r w:rsidRPr="00227D84">
              <w:rPr>
                <w:rFonts w:cs="TimesNewRomanPSMT"/>
                <w:sz w:val="18"/>
                <w:szCs w:val="18"/>
              </w:rPr>
              <w:t>informacji o dokumentach organów bezpieczeństwa</w:t>
            </w:r>
          </w:p>
          <w:p w14:paraId="5CCFCAA6" w14:textId="77777777" w:rsidR="00330AE6" w:rsidRPr="00227D84" w:rsidRDefault="00330AE6" w:rsidP="00330AE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NewRomanPSMT"/>
                <w:sz w:val="18"/>
                <w:szCs w:val="18"/>
              </w:rPr>
            </w:pPr>
            <w:r w:rsidRPr="00227D84">
              <w:rPr>
                <w:rFonts w:cs="TimesNewRomanPSMT"/>
                <w:sz w:val="18"/>
                <w:szCs w:val="18"/>
              </w:rPr>
              <w:t>państwa z lat 1944−1990 oraz treści tych</w:t>
            </w:r>
          </w:p>
          <w:p w14:paraId="2A9E1E65" w14:textId="77777777" w:rsidR="00330AE6" w:rsidRPr="00227D84" w:rsidRDefault="00330AE6" w:rsidP="00330AE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NewRomanPSMT"/>
                <w:sz w:val="18"/>
                <w:szCs w:val="18"/>
              </w:rPr>
            </w:pPr>
            <w:r w:rsidRPr="00227D84">
              <w:rPr>
                <w:rFonts w:cs="TimesNewRomanPSMT"/>
                <w:sz w:val="18"/>
                <w:szCs w:val="18"/>
              </w:rPr>
              <w:t>dokumentów</w:t>
            </w:r>
          </w:p>
          <w:p w14:paraId="0F00C53D" w14:textId="77777777" w:rsidR="00330AE6" w:rsidRDefault="00330AE6" w:rsidP="00330AE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NewRomanPS-BoldMT"/>
                <w:b/>
                <w:bCs/>
                <w:sz w:val="18"/>
                <w:szCs w:val="18"/>
              </w:rPr>
            </w:pPr>
          </w:p>
        </w:tc>
        <w:tc>
          <w:tcPr>
            <w:tcW w:w="2033" w:type="dxa"/>
          </w:tcPr>
          <w:p w14:paraId="2B9B5FA5" w14:textId="77777777" w:rsidR="00330AE6" w:rsidRDefault="00330AE6" w:rsidP="00330AE6">
            <w:pPr>
              <w:jc w:val="center"/>
              <w:rPr>
                <w:rFonts w:cs="TimesNewRomanPS-BoldMT"/>
                <w:b/>
                <w:bCs/>
                <w:sz w:val="18"/>
                <w:szCs w:val="18"/>
              </w:rPr>
            </w:pPr>
            <w:r w:rsidRPr="00227D84">
              <w:rPr>
                <w:rFonts w:cs="TimesNewRomanPSMT"/>
                <w:sz w:val="18"/>
                <w:szCs w:val="18"/>
              </w:rPr>
              <w:t>Funkcja</w:t>
            </w:r>
          </w:p>
          <w:p w14:paraId="02B11669" w14:textId="77777777" w:rsidR="00330AE6" w:rsidRDefault="00330AE6" w:rsidP="00330AE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NewRomanPS-BoldMT"/>
                <w:b/>
                <w:bCs/>
                <w:sz w:val="18"/>
                <w:szCs w:val="18"/>
              </w:rPr>
            </w:pPr>
          </w:p>
        </w:tc>
        <w:tc>
          <w:tcPr>
            <w:tcW w:w="2178" w:type="dxa"/>
          </w:tcPr>
          <w:p w14:paraId="5EB568F9" w14:textId="77777777" w:rsidR="00330AE6" w:rsidRPr="00227D84" w:rsidRDefault="00330AE6" w:rsidP="00330AE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NewRomanPSMT"/>
                <w:sz w:val="18"/>
                <w:szCs w:val="18"/>
              </w:rPr>
            </w:pPr>
            <w:r w:rsidRPr="00227D84">
              <w:rPr>
                <w:rFonts w:cs="TimesNewRomanPSMT"/>
                <w:sz w:val="18"/>
                <w:szCs w:val="18"/>
              </w:rPr>
              <w:t>Data podjęcia</w:t>
            </w:r>
          </w:p>
          <w:p w14:paraId="70890674" w14:textId="77777777" w:rsidR="00330AE6" w:rsidRPr="00227D84" w:rsidRDefault="00330AE6" w:rsidP="00330AE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NewRomanPSMT"/>
                <w:sz w:val="18"/>
                <w:szCs w:val="18"/>
              </w:rPr>
            </w:pPr>
            <w:r w:rsidRPr="00227D84">
              <w:rPr>
                <w:rFonts w:cs="TimesNewRomanPSMT"/>
                <w:sz w:val="18"/>
                <w:szCs w:val="18"/>
              </w:rPr>
              <w:t>i zakończenia pracy,</w:t>
            </w:r>
          </w:p>
          <w:p w14:paraId="53C9737F" w14:textId="77777777" w:rsidR="00330AE6" w:rsidRDefault="00330AE6" w:rsidP="00330AE6">
            <w:pPr>
              <w:jc w:val="center"/>
              <w:rPr>
                <w:rFonts w:cs="TimesNewRomanPS-BoldMT"/>
                <w:b/>
                <w:bCs/>
                <w:sz w:val="18"/>
                <w:szCs w:val="18"/>
              </w:rPr>
            </w:pPr>
            <w:r w:rsidRPr="00227D84">
              <w:rPr>
                <w:rFonts w:cs="TimesNewRomanPSMT"/>
                <w:sz w:val="18"/>
                <w:szCs w:val="18"/>
              </w:rPr>
              <w:t>służby lub współpracy</w:t>
            </w:r>
          </w:p>
          <w:p w14:paraId="7260A394" w14:textId="77777777" w:rsidR="00330AE6" w:rsidRDefault="00330AE6" w:rsidP="00330AE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TimesNewRomanPS-BoldMT"/>
                <w:b/>
                <w:bCs/>
                <w:sz w:val="18"/>
                <w:szCs w:val="18"/>
              </w:rPr>
            </w:pPr>
          </w:p>
        </w:tc>
      </w:tr>
      <w:tr w:rsidR="00330AE6" w14:paraId="5E6CB8F4" w14:textId="77777777" w:rsidTr="00330AE6">
        <w:trPr>
          <w:trHeight w:val="799"/>
        </w:trPr>
        <w:tc>
          <w:tcPr>
            <w:tcW w:w="678" w:type="dxa"/>
          </w:tcPr>
          <w:p w14:paraId="7132032F" w14:textId="77777777" w:rsidR="00330AE6" w:rsidRDefault="00330AE6" w:rsidP="00330AE6">
            <w:pPr>
              <w:autoSpaceDE w:val="0"/>
              <w:autoSpaceDN w:val="0"/>
              <w:adjustRightInd w:val="0"/>
              <w:spacing w:after="0" w:line="240" w:lineRule="auto"/>
              <w:ind w:left="-59"/>
              <w:rPr>
                <w:rFonts w:cs="TimesNewRomanPS-BoldMT"/>
                <w:b/>
                <w:bCs/>
                <w:sz w:val="18"/>
                <w:szCs w:val="18"/>
              </w:rPr>
            </w:pPr>
          </w:p>
          <w:p w14:paraId="26B109A1" w14:textId="77777777" w:rsidR="00330AE6" w:rsidRDefault="00330AE6" w:rsidP="00330AE6">
            <w:pPr>
              <w:autoSpaceDE w:val="0"/>
              <w:autoSpaceDN w:val="0"/>
              <w:adjustRightInd w:val="0"/>
              <w:spacing w:after="0" w:line="240" w:lineRule="auto"/>
              <w:ind w:left="-59"/>
              <w:rPr>
                <w:rFonts w:cs="TimesNewRomanPS-BoldMT"/>
                <w:b/>
                <w:bCs/>
                <w:sz w:val="18"/>
                <w:szCs w:val="18"/>
              </w:rPr>
            </w:pPr>
          </w:p>
          <w:p w14:paraId="70CB258D" w14:textId="77777777" w:rsidR="00330AE6" w:rsidRDefault="00330AE6" w:rsidP="00330AE6">
            <w:pPr>
              <w:autoSpaceDE w:val="0"/>
              <w:autoSpaceDN w:val="0"/>
              <w:adjustRightInd w:val="0"/>
              <w:spacing w:after="0" w:line="240" w:lineRule="auto"/>
              <w:ind w:left="-59"/>
              <w:rPr>
                <w:rFonts w:cs="TimesNewRomanPS-BoldMT"/>
                <w:b/>
                <w:bCs/>
                <w:sz w:val="18"/>
                <w:szCs w:val="18"/>
              </w:rPr>
            </w:pPr>
          </w:p>
          <w:p w14:paraId="3C6C77AD" w14:textId="77777777" w:rsidR="00330AE6" w:rsidRDefault="00330AE6" w:rsidP="00330AE6">
            <w:pPr>
              <w:autoSpaceDE w:val="0"/>
              <w:autoSpaceDN w:val="0"/>
              <w:adjustRightInd w:val="0"/>
              <w:spacing w:after="0" w:line="240" w:lineRule="auto"/>
              <w:ind w:left="-59"/>
              <w:rPr>
                <w:rFonts w:cs="TimesNewRomanPS-BoldMT"/>
                <w:b/>
                <w:bCs/>
                <w:sz w:val="18"/>
                <w:szCs w:val="18"/>
              </w:rPr>
            </w:pPr>
          </w:p>
        </w:tc>
        <w:tc>
          <w:tcPr>
            <w:tcW w:w="4211" w:type="dxa"/>
          </w:tcPr>
          <w:p w14:paraId="2837FF97" w14:textId="77777777" w:rsidR="00330AE6" w:rsidRDefault="00330AE6">
            <w:pPr>
              <w:rPr>
                <w:rFonts w:cs="TimesNewRomanPS-BoldMT"/>
                <w:b/>
                <w:bCs/>
                <w:sz w:val="18"/>
                <w:szCs w:val="18"/>
              </w:rPr>
            </w:pPr>
          </w:p>
          <w:p w14:paraId="0755123C" w14:textId="77777777" w:rsidR="00330AE6" w:rsidRDefault="00330AE6">
            <w:pPr>
              <w:rPr>
                <w:rFonts w:cs="TimesNewRomanPS-BoldMT"/>
                <w:b/>
                <w:bCs/>
                <w:sz w:val="18"/>
                <w:szCs w:val="18"/>
              </w:rPr>
            </w:pPr>
          </w:p>
          <w:p w14:paraId="65A93B1F" w14:textId="77777777" w:rsidR="00330AE6" w:rsidRDefault="00330AE6">
            <w:pPr>
              <w:rPr>
                <w:rFonts w:cs="TimesNewRomanPS-BoldMT"/>
                <w:b/>
                <w:bCs/>
                <w:sz w:val="18"/>
                <w:szCs w:val="18"/>
              </w:rPr>
            </w:pPr>
          </w:p>
          <w:p w14:paraId="284DFE5D" w14:textId="77777777" w:rsidR="00330AE6" w:rsidRDefault="00330AE6">
            <w:pPr>
              <w:rPr>
                <w:rFonts w:cs="TimesNewRomanPS-BoldMT"/>
                <w:b/>
                <w:bCs/>
                <w:sz w:val="18"/>
                <w:szCs w:val="18"/>
              </w:rPr>
            </w:pPr>
          </w:p>
          <w:p w14:paraId="5323F10D" w14:textId="77777777" w:rsidR="00330AE6" w:rsidRDefault="00330AE6">
            <w:pPr>
              <w:rPr>
                <w:rFonts w:cs="TimesNewRomanPS-BoldMT"/>
                <w:b/>
                <w:bCs/>
                <w:sz w:val="18"/>
                <w:szCs w:val="18"/>
              </w:rPr>
            </w:pPr>
          </w:p>
          <w:p w14:paraId="24E37390" w14:textId="77777777" w:rsidR="00330AE6" w:rsidRDefault="00330AE6" w:rsidP="00330AE6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-BoldMT"/>
                <w:b/>
                <w:bCs/>
                <w:sz w:val="18"/>
                <w:szCs w:val="18"/>
              </w:rPr>
            </w:pPr>
          </w:p>
        </w:tc>
        <w:tc>
          <w:tcPr>
            <w:tcW w:w="2033" w:type="dxa"/>
          </w:tcPr>
          <w:p w14:paraId="44D52E1C" w14:textId="77777777" w:rsidR="00330AE6" w:rsidRDefault="00330AE6">
            <w:pPr>
              <w:rPr>
                <w:rFonts w:cs="TimesNewRomanPS-BoldMT"/>
                <w:b/>
                <w:bCs/>
                <w:sz w:val="18"/>
                <w:szCs w:val="18"/>
              </w:rPr>
            </w:pPr>
          </w:p>
          <w:p w14:paraId="4156B6FF" w14:textId="77777777" w:rsidR="00330AE6" w:rsidRDefault="00330AE6">
            <w:pPr>
              <w:rPr>
                <w:rFonts w:cs="TimesNewRomanPS-BoldMT"/>
                <w:b/>
                <w:bCs/>
                <w:sz w:val="18"/>
                <w:szCs w:val="18"/>
              </w:rPr>
            </w:pPr>
          </w:p>
          <w:p w14:paraId="36B731C6" w14:textId="77777777" w:rsidR="00330AE6" w:rsidRDefault="00330AE6">
            <w:pPr>
              <w:rPr>
                <w:rFonts w:cs="TimesNewRomanPS-BoldMT"/>
                <w:b/>
                <w:bCs/>
                <w:sz w:val="18"/>
                <w:szCs w:val="18"/>
              </w:rPr>
            </w:pPr>
          </w:p>
          <w:p w14:paraId="2CFD4A4E" w14:textId="77777777" w:rsidR="00330AE6" w:rsidRDefault="00330AE6" w:rsidP="00330AE6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-BoldMT"/>
                <w:b/>
                <w:bCs/>
                <w:sz w:val="18"/>
                <w:szCs w:val="18"/>
              </w:rPr>
            </w:pPr>
          </w:p>
        </w:tc>
        <w:tc>
          <w:tcPr>
            <w:tcW w:w="2178" w:type="dxa"/>
          </w:tcPr>
          <w:p w14:paraId="0C184FDB" w14:textId="77777777" w:rsidR="00330AE6" w:rsidRDefault="00330AE6">
            <w:pPr>
              <w:rPr>
                <w:rFonts w:cs="TimesNewRomanPS-BoldMT"/>
                <w:b/>
                <w:bCs/>
                <w:sz w:val="18"/>
                <w:szCs w:val="18"/>
              </w:rPr>
            </w:pPr>
          </w:p>
          <w:p w14:paraId="1BBC3CE8" w14:textId="77777777" w:rsidR="00330AE6" w:rsidRDefault="00330AE6">
            <w:pPr>
              <w:rPr>
                <w:rFonts w:cs="TimesNewRomanPS-BoldMT"/>
                <w:b/>
                <w:bCs/>
                <w:sz w:val="18"/>
                <w:szCs w:val="18"/>
              </w:rPr>
            </w:pPr>
          </w:p>
          <w:p w14:paraId="1F795A8A" w14:textId="77777777" w:rsidR="00330AE6" w:rsidRDefault="00330AE6">
            <w:pPr>
              <w:rPr>
                <w:rFonts w:cs="TimesNewRomanPS-BoldMT"/>
                <w:b/>
                <w:bCs/>
                <w:sz w:val="18"/>
                <w:szCs w:val="18"/>
              </w:rPr>
            </w:pPr>
          </w:p>
          <w:p w14:paraId="0D9313D6" w14:textId="77777777" w:rsidR="00330AE6" w:rsidRDefault="00330AE6" w:rsidP="00330AE6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-BoldMT"/>
                <w:b/>
                <w:bCs/>
                <w:sz w:val="18"/>
                <w:szCs w:val="18"/>
              </w:rPr>
            </w:pPr>
          </w:p>
        </w:tc>
      </w:tr>
    </w:tbl>
    <w:p w14:paraId="0C005C09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04D76E42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57AD9B2A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3A267526" w14:textId="77777777" w:rsidR="00330AE6" w:rsidRPr="00227D84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-BoldMT"/>
          <w:b/>
          <w:bCs/>
          <w:sz w:val="18"/>
          <w:szCs w:val="18"/>
        </w:rPr>
      </w:pPr>
    </w:p>
    <w:p w14:paraId="7068F2F1" w14:textId="77777777" w:rsid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Dodatkowo wyjaśniam:</w:t>
      </w:r>
    </w:p>
    <w:p w14:paraId="053CF3FA" w14:textId="77777777" w:rsidR="00330AE6" w:rsidRPr="00227D84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0E686B01" w14:textId="77777777" w:rsidR="00227D84" w:rsidRP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............................................................................................................................................................................</w:t>
      </w:r>
      <w:r w:rsidR="00330AE6">
        <w:rPr>
          <w:rFonts w:cs="TimesNewRomanPSMT"/>
          <w:sz w:val="18"/>
          <w:szCs w:val="18"/>
        </w:rPr>
        <w:t>...........................</w:t>
      </w:r>
    </w:p>
    <w:p w14:paraId="56DDCD25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1613DEBC" w14:textId="77777777" w:rsid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............................................................................................................................................................................</w:t>
      </w:r>
      <w:r w:rsidR="00330AE6">
        <w:rPr>
          <w:rFonts w:cs="TimesNewRomanPSMT"/>
          <w:sz w:val="18"/>
          <w:szCs w:val="18"/>
        </w:rPr>
        <w:t>...........................</w:t>
      </w:r>
    </w:p>
    <w:p w14:paraId="1354810E" w14:textId="77777777" w:rsidR="00330AE6" w:rsidRPr="00227D84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2BE7B6C0" w14:textId="77777777" w:rsid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............................................................................................................................................................................</w:t>
      </w:r>
      <w:r w:rsidR="00330AE6">
        <w:rPr>
          <w:rFonts w:cs="TimesNewRomanPSMT"/>
          <w:sz w:val="18"/>
          <w:szCs w:val="18"/>
        </w:rPr>
        <w:t>...........................</w:t>
      </w:r>
    </w:p>
    <w:p w14:paraId="735AB438" w14:textId="77777777" w:rsidR="00330AE6" w:rsidRPr="00227D84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79C0CBB1" w14:textId="77777777" w:rsid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....................................................................................................................................................................................</w:t>
      </w:r>
      <w:r w:rsidR="00330AE6">
        <w:rPr>
          <w:rFonts w:cs="TimesNewRomanPSMT"/>
          <w:sz w:val="18"/>
          <w:szCs w:val="18"/>
        </w:rPr>
        <w:t>...................</w:t>
      </w:r>
    </w:p>
    <w:p w14:paraId="74532F2C" w14:textId="77777777" w:rsidR="00330AE6" w:rsidRPr="00227D84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36459E26" w14:textId="77777777" w:rsidR="00330AE6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.......................................................................................................................................................................................................</w:t>
      </w:r>
    </w:p>
    <w:p w14:paraId="27D0F8B0" w14:textId="77777777" w:rsid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16E14C76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5C3EFA25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770F4EE1" w14:textId="77777777" w:rsidR="00330AE6" w:rsidRPr="00227D84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21520E18" w14:textId="77777777" w:rsidR="00227D84" w:rsidRP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 xml:space="preserve">.........................., ............................ </w:t>
      </w:r>
      <w:r w:rsidR="00330AE6">
        <w:rPr>
          <w:rFonts w:cs="TimesNewRomanPSMT"/>
          <w:sz w:val="18"/>
          <w:szCs w:val="18"/>
        </w:rPr>
        <w:t xml:space="preserve">                                                                                 </w:t>
      </w:r>
      <w:r w:rsidRPr="00227D84">
        <w:rPr>
          <w:rFonts w:cs="TimesNewRomanPSMT"/>
          <w:sz w:val="18"/>
          <w:szCs w:val="18"/>
        </w:rPr>
        <w:t>.......................................................</w:t>
      </w:r>
    </w:p>
    <w:p w14:paraId="63F36809" w14:textId="77777777" w:rsidR="00330AE6" w:rsidRPr="00227D84" w:rsidRDefault="00227D84" w:rsidP="00330AE6">
      <w:pPr>
        <w:autoSpaceDE w:val="0"/>
        <w:autoSpaceDN w:val="0"/>
        <w:adjustRightInd w:val="0"/>
        <w:spacing w:after="0" w:line="240" w:lineRule="auto"/>
        <w:ind w:firstLine="708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(miejscowość, data)</w:t>
      </w:r>
      <w:r w:rsidR="00330AE6">
        <w:rPr>
          <w:rFonts w:cs="TimesNewRomanPSMT"/>
          <w:sz w:val="18"/>
          <w:szCs w:val="18"/>
        </w:rPr>
        <w:t xml:space="preserve">                                                                                                    </w:t>
      </w:r>
      <w:r w:rsidR="00330AE6" w:rsidRPr="00227D84">
        <w:rPr>
          <w:rFonts w:cs="TimesNewRomanPSMT"/>
          <w:sz w:val="18"/>
          <w:szCs w:val="18"/>
        </w:rPr>
        <w:t>(własnoręczny podpis)</w:t>
      </w:r>
    </w:p>
    <w:p w14:paraId="0BEB1FC1" w14:textId="77777777" w:rsidR="00330AE6" w:rsidRDefault="00330AE6" w:rsidP="00330AE6">
      <w:pPr>
        <w:autoSpaceDE w:val="0"/>
        <w:autoSpaceDN w:val="0"/>
        <w:adjustRightInd w:val="0"/>
        <w:spacing w:after="0" w:line="240" w:lineRule="auto"/>
        <w:ind w:firstLine="708"/>
        <w:rPr>
          <w:rFonts w:cs="TimesNewRomanPSMT"/>
          <w:sz w:val="18"/>
          <w:szCs w:val="18"/>
        </w:rPr>
      </w:pPr>
    </w:p>
    <w:p w14:paraId="562DD39A" w14:textId="77777777" w:rsidR="00330AE6" w:rsidRDefault="00330AE6" w:rsidP="00330AE6">
      <w:pPr>
        <w:autoSpaceDE w:val="0"/>
        <w:autoSpaceDN w:val="0"/>
        <w:adjustRightInd w:val="0"/>
        <w:spacing w:after="0" w:line="240" w:lineRule="auto"/>
        <w:ind w:firstLine="708"/>
        <w:rPr>
          <w:rFonts w:cs="TimesNewRomanPSMT"/>
          <w:sz w:val="18"/>
          <w:szCs w:val="18"/>
        </w:rPr>
      </w:pPr>
    </w:p>
    <w:p w14:paraId="371BA665" w14:textId="77777777" w:rsidR="00330AE6" w:rsidRDefault="00330AE6" w:rsidP="00330AE6">
      <w:pPr>
        <w:autoSpaceDE w:val="0"/>
        <w:autoSpaceDN w:val="0"/>
        <w:adjustRightInd w:val="0"/>
        <w:spacing w:after="0" w:line="240" w:lineRule="auto"/>
        <w:ind w:firstLine="708"/>
        <w:rPr>
          <w:rFonts w:cs="TimesNewRomanPSMT"/>
          <w:sz w:val="18"/>
          <w:szCs w:val="18"/>
        </w:rPr>
      </w:pPr>
    </w:p>
    <w:p w14:paraId="3ACB364D" w14:textId="77777777" w:rsidR="00330AE6" w:rsidRDefault="00330AE6" w:rsidP="00330AE6">
      <w:pPr>
        <w:autoSpaceDE w:val="0"/>
        <w:autoSpaceDN w:val="0"/>
        <w:adjustRightInd w:val="0"/>
        <w:spacing w:after="0" w:line="240" w:lineRule="auto"/>
        <w:ind w:firstLine="708"/>
        <w:rPr>
          <w:rFonts w:cs="TimesNewRomanPSMT"/>
          <w:sz w:val="18"/>
          <w:szCs w:val="18"/>
        </w:rPr>
      </w:pPr>
    </w:p>
    <w:p w14:paraId="20EEF800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0AACCB2E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21FB5983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42A5BA1A" w14:textId="77777777" w:rsidR="00330AE6" w:rsidRDefault="00330AE6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</w:p>
    <w:p w14:paraId="6AE1442B" w14:textId="77777777" w:rsidR="00227D84" w:rsidRP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__________________________</w:t>
      </w:r>
    </w:p>
    <w:p w14:paraId="5F0125D2" w14:textId="77777777" w:rsidR="00227D84" w:rsidRPr="00227D84" w:rsidRDefault="00227D84" w:rsidP="00227D84">
      <w:pPr>
        <w:autoSpaceDE w:val="0"/>
        <w:autoSpaceDN w:val="0"/>
        <w:adjustRightInd w:val="0"/>
        <w:spacing w:after="0" w:line="240" w:lineRule="auto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* Właściwe podkreślić.</w:t>
      </w:r>
    </w:p>
    <w:p w14:paraId="15EF3A9D" w14:textId="2D5DC70D" w:rsidR="00E86817" w:rsidRPr="00395075" w:rsidRDefault="00227D84" w:rsidP="00395075">
      <w:pPr>
        <w:autoSpaceDE w:val="0"/>
        <w:autoSpaceDN w:val="0"/>
        <w:adjustRightInd w:val="0"/>
        <w:spacing w:after="0" w:line="240" w:lineRule="auto"/>
        <w:jc w:val="both"/>
        <w:rPr>
          <w:rFonts w:cs="TimesNewRomanPSMT"/>
          <w:sz w:val="18"/>
          <w:szCs w:val="18"/>
        </w:rPr>
      </w:pPr>
      <w:r w:rsidRPr="00227D84">
        <w:rPr>
          <w:rFonts w:cs="TimesNewRomanPSMT"/>
          <w:sz w:val="18"/>
          <w:szCs w:val="18"/>
        </w:rPr>
        <w:t>** Wypełniają osoby, które oświadczyły, że służyły, pracowały lub współpracowały z organami bezpieczeństwa państwa,</w:t>
      </w:r>
      <w:r w:rsidR="00395075">
        <w:rPr>
          <w:rFonts w:cs="TimesNewRomanPSMT"/>
          <w:sz w:val="18"/>
          <w:szCs w:val="18"/>
        </w:rPr>
        <w:t xml:space="preserve">                 </w:t>
      </w:r>
      <w:r w:rsidRPr="00227D84">
        <w:rPr>
          <w:rFonts w:cs="TimesNewRomanPSMT"/>
          <w:sz w:val="18"/>
          <w:szCs w:val="18"/>
        </w:rPr>
        <w:t xml:space="preserve"> o których</w:t>
      </w:r>
      <w:r w:rsidR="00395075">
        <w:rPr>
          <w:rFonts w:cs="TimesNewRomanPSMT"/>
          <w:sz w:val="18"/>
          <w:szCs w:val="18"/>
        </w:rPr>
        <w:t xml:space="preserve"> </w:t>
      </w:r>
      <w:r w:rsidRPr="00227D84">
        <w:rPr>
          <w:rFonts w:cs="TimesNewRomanPSMT"/>
          <w:sz w:val="18"/>
          <w:szCs w:val="18"/>
        </w:rPr>
        <w:t>mowa w art. 2 ustawy z dnia 18 października 2006 r. o ujawnianiu informacji o dokumentach organów</w:t>
      </w:r>
      <w:r w:rsidR="00395075">
        <w:rPr>
          <w:rFonts w:cs="TimesNewRomanPSMT"/>
          <w:sz w:val="18"/>
          <w:szCs w:val="18"/>
        </w:rPr>
        <w:t xml:space="preserve"> </w:t>
      </w:r>
      <w:r w:rsidRPr="00227D84">
        <w:rPr>
          <w:rFonts w:cs="TimesNewRomanPSMT"/>
          <w:sz w:val="18"/>
          <w:szCs w:val="18"/>
        </w:rPr>
        <w:t>bezpieczeństwa państwa z lat1944−1990 oraz treści tych dokumentów w okresie od dnia 22 lipca 1944 r. do dnia 31 lipca 1990 r.</w:t>
      </w:r>
    </w:p>
    <w:sectPr w:rsidR="00E86817" w:rsidRPr="00395075" w:rsidSect="0063570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7C5DED" w14:textId="77777777" w:rsidR="00354AF9" w:rsidRDefault="00354AF9" w:rsidP="00635707">
      <w:pPr>
        <w:spacing w:after="0" w:line="240" w:lineRule="auto"/>
      </w:pPr>
      <w:r>
        <w:separator/>
      </w:r>
    </w:p>
  </w:endnote>
  <w:endnote w:type="continuationSeparator" w:id="0">
    <w:p w14:paraId="4714B1DF" w14:textId="77777777" w:rsidR="00354AF9" w:rsidRDefault="00354AF9" w:rsidP="006357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MT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imesNewRomanPSMT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imesNewRomanPS-BoldMT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38A7D8" w14:textId="77777777" w:rsidR="00635707" w:rsidRDefault="00635707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4290688"/>
      <w:docPartObj>
        <w:docPartGallery w:val="Page Numbers (Bottom of Page)"/>
        <w:docPartUnique/>
      </w:docPartObj>
    </w:sdtPr>
    <w:sdtEndPr/>
    <w:sdtContent>
      <w:p w14:paraId="2DD2E86D" w14:textId="77777777" w:rsidR="00635707" w:rsidRDefault="00635707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B1DA4">
          <w:rPr>
            <w:noProof/>
          </w:rPr>
          <w:t>2</w:t>
        </w:r>
        <w:r>
          <w:fldChar w:fldCharType="end"/>
        </w:r>
      </w:p>
    </w:sdtContent>
  </w:sdt>
  <w:p w14:paraId="0F2B648F" w14:textId="77777777" w:rsidR="00635707" w:rsidRDefault="00635707">
    <w:pPr>
      <w:pStyle w:val="Stopk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8AE027" w14:textId="77777777" w:rsidR="00635707" w:rsidRDefault="00635707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98D14A" w14:textId="77777777" w:rsidR="00354AF9" w:rsidRDefault="00354AF9" w:rsidP="00635707">
      <w:pPr>
        <w:spacing w:after="0" w:line="240" w:lineRule="auto"/>
      </w:pPr>
      <w:r>
        <w:separator/>
      </w:r>
    </w:p>
  </w:footnote>
  <w:footnote w:type="continuationSeparator" w:id="0">
    <w:p w14:paraId="2CDA7BD3" w14:textId="77777777" w:rsidR="00354AF9" w:rsidRDefault="00354AF9" w:rsidP="006357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4482BE" w14:textId="77777777" w:rsidR="00635707" w:rsidRDefault="00635707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24B0E4" w14:textId="77777777" w:rsidR="00635707" w:rsidRDefault="00635707">
    <w:pPr>
      <w:pStyle w:val="Nagwek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62C75E" w14:textId="77777777" w:rsidR="00635707" w:rsidRDefault="00635707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rMwtjA3NjMyNDdW0lEKTi0uzszPAykwrAUA0Pvl6CwAAAA="/>
  </w:docVars>
  <w:rsids>
    <w:rsidRoot w:val="003B20F0"/>
    <w:rsid w:val="000555AF"/>
    <w:rsid w:val="000A1D58"/>
    <w:rsid w:val="000C7131"/>
    <w:rsid w:val="00217AA4"/>
    <w:rsid w:val="00227D84"/>
    <w:rsid w:val="00330AE6"/>
    <w:rsid w:val="00354AF9"/>
    <w:rsid w:val="00395075"/>
    <w:rsid w:val="003B20F0"/>
    <w:rsid w:val="004523E8"/>
    <w:rsid w:val="005025E5"/>
    <w:rsid w:val="00541627"/>
    <w:rsid w:val="00635707"/>
    <w:rsid w:val="006906BE"/>
    <w:rsid w:val="00772175"/>
    <w:rsid w:val="007B4B40"/>
    <w:rsid w:val="008B4A55"/>
    <w:rsid w:val="00BB1DA4"/>
    <w:rsid w:val="00CF554B"/>
    <w:rsid w:val="00E86817"/>
    <w:rsid w:val="00E93522"/>
    <w:rsid w:val="00FE2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A52CC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CF554B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6357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707"/>
  </w:style>
  <w:style w:type="paragraph" w:styleId="Stopka">
    <w:name w:val="footer"/>
    <w:basedOn w:val="Normalny"/>
    <w:link w:val="StopkaZnak"/>
    <w:uiPriority w:val="99"/>
    <w:unhideWhenUsed/>
    <w:rsid w:val="006357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70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CF554B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6357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707"/>
  </w:style>
  <w:style w:type="paragraph" w:styleId="Stopka">
    <w:name w:val="footer"/>
    <w:basedOn w:val="Normalny"/>
    <w:link w:val="StopkaZnak"/>
    <w:uiPriority w:val="99"/>
    <w:unhideWhenUsed/>
    <w:rsid w:val="006357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7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71</Words>
  <Characters>5831</Characters>
  <Application>Microsoft Office Word</Application>
  <DocSecurity>4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tytet Śląski</Company>
  <LinksUpToDate>false</LinksUpToDate>
  <CharactersWithSpaces>67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dalena Brzeżańska</dc:creator>
  <cp:lastModifiedBy>Aleksandra Madej</cp:lastModifiedBy>
  <cp:revision>2</cp:revision>
  <dcterms:created xsi:type="dcterms:W3CDTF">2020-11-27T13:32:00Z</dcterms:created>
  <dcterms:modified xsi:type="dcterms:W3CDTF">2020-11-27T13:32:00Z</dcterms:modified>
</cp:coreProperties>
</file>